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45DD3A2F" w14:textId="77777777" w:rsidR="00811101" w:rsidRPr="006B11E7" w:rsidRDefault="00811101" w:rsidP="00811101">
      <w:pPr>
        <w:pStyle w:val="ContactInfo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 xml:space="preserve">Generalized </w:t>
      </w:r>
      <w:r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87FAC4B" w:rsidR="00B9121D" w:rsidRPr="006B11E7" w:rsidRDefault="00811101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esign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Mr. Torin Wirasingha</w:t>
      </w:r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7799ADF4" w14:textId="2D7F1B82" w:rsidR="006D5696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5297" w:history="1">
            <w:r w:rsidR="006D5696" w:rsidRPr="007F1C81">
              <w:rPr>
                <w:rStyle w:val="Hyperlink"/>
                <w:noProof/>
              </w:rPr>
              <w:t>List of Figur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7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DB35B01" w14:textId="5B0A659B" w:rsidR="006D5696" w:rsidRDefault="004862EC">
          <w:pPr>
            <w:pStyle w:val="TOC1"/>
            <w:rPr>
              <w:noProof/>
            </w:rPr>
          </w:pPr>
          <w:hyperlink w:anchor="_Toc117635298" w:history="1">
            <w:r w:rsidR="006D5696" w:rsidRPr="007F1C81">
              <w:rPr>
                <w:rStyle w:val="Hyperlink"/>
                <w:noProof/>
              </w:rPr>
              <w:t>List of Tabl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8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4B72ED2" w14:textId="6D90F3A7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299" w:history="1">
            <w:r w:rsidR="006D5696" w:rsidRPr="007F1C81">
              <w:rPr>
                <w:rStyle w:val="Hyperlink"/>
                <w:rFonts w:cs="Times New Roman"/>
                <w:bCs/>
                <w:noProof/>
              </w:rPr>
              <w:t>1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9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28C18FD" w14:textId="118374C3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0" w:history="1">
            <w:r w:rsidR="006D5696" w:rsidRPr="007F1C81">
              <w:rPr>
                <w:rStyle w:val="Hyperlink"/>
                <w:noProof/>
              </w:rPr>
              <w:t>2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CONCEPT MAP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0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13A76E91" w14:textId="3FED81C1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1" w:history="1">
            <w:r w:rsidR="006D5696" w:rsidRPr="007F1C81">
              <w:rPr>
                <w:rStyle w:val="Hyperlink"/>
                <w:noProof/>
              </w:rPr>
              <w:t>3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PROBLEM DOMAIN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1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19495D30" w14:textId="61B0064B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2" w:history="1">
            <w:r w:rsidR="006D5696" w:rsidRPr="007F1C81">
              <w:rPr>
                <w:rStyle w:val="Hyperlink"/>
                <w:noProof/>
              </w:rPr>
              <w:t>4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EXISTING WORK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2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2E88A9DE" w14:textId="390B5412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3" w:history="1">
            <w:r w:rsidR="006D5696" w:rsidRPr="007F1C81">
              <w:rPr>
                <w:rStyle w:val="Hyperlink"/>
                <w:noProof/>
              </w:rPr>
              <w:t>5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TECHNOLOGICAL REVIEW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3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BE982AA" w14:textId="64298E28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4" w:history="1">
            <w:r w:rsidR="006D5696" w:rsidRPr="007F1C81">
              <w:rPr>
                <w:rStyle w:val="Hyperlink"/>
                <w:noProof/>
              </w:rPr>
              <w:t>6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EVALUATION APPROACH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4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8468581" w14:textId="6A2EBC6C" w:rsidR="006D5696" w:rsidRDefault="004862EC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5" w:history="1">
            <w:r w:rsidR="006D5696" w:rsidRPr="007F1C81">
              <w:rPr>
                <w:rStyle w:val="Hyperlink"/>
                <w:noProof/>
              </w:rPr>
              <w:t>7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CHAPTER SUMMARY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5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247C8639" w14:textId="4F8B0C7D" w:rsidR="006D5696" w:rsidRDefault="004862EC">
          <w:pPr>
            <w:pStyle w:val="TOC1"/>
            <w:rPr>
              <w:noProof/>
            </w:rPr>
          </w:pPr>
          <w:hyperlink w:anchor="_Toc117635306" w:history="1">
            <w:r w:rsidR="006D5696" w:rsidRPr="007F1C81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6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3143FCD0" w14:textId="718432B1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17635297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4862EC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4862EC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17635298"/>
      <w:r>
        <w:t>List of Tables</w:t>
      </w:r>
      <w:bookmarkEnd w:id="1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4862EC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4862EC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4862EC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4862EC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811101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376B324C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2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2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01A6D199" w:rsidR="00811101" w:rsidRPr="0017473C" w:rsidRDefault="00811101" w:rsidP="0081110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811101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25DFB39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2189477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811101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6A718331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GUI</w:t>
            </w:r>
          </w:p>
        </w:tc>
        <w:tc>
          <w:tcPr>
            <w:tcW w:w="7110" w:type="dxa"/>
          </w:tcPr>
          <w:p w14:paraId="6D40CA32" w14:textId="107AF787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User Interface</w:t>
            </w:r>
          </w:p>
        </w:tc>
      </w:tr>
      <w:tr w:rsidR="00811101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5876A74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51CAFFA0" w14:textId="5AFBE8D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811101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0D216E9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NLP</w:t>
            </w:r>
          </w:p>
        </w:tc>
        <w:tc>
          <w:tcPr>
            <w:tcW w:w="7110" w:type="dxa"/>
          </w:tcPr>
          <w:p w14:paraId="298F3188" w14:textId="569C0D1D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ural Language Processing</w:t>
            </w:r>
          </w:p>
        </w:tc>
      </w:tr>
      <w:tr w:rsidR="00811101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3BAFFA36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UGE</w:t>
            </w:r>
          </w:p>
        </w:tc>
        <w:tc>
          <w:tcPr>
            <w:tcW w:w="7110" w:type="dxa"/>
          </w:tcPr>
          <w:p w14:paraId="4F8F0CF4" w14:textId="691EB9F0" w:rsidR="00811101" w:rsidRPr="00FF43C3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FF43C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ecall-Oriented Understudy for Gisting Evaluation</w:t>
            </w:r>
            <w:r w:rsidRPr="00FF43C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AD0219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LEU</w:t>
            </w:r>
          </w:p>
        </w:tc>
        <w:tc>
          <w:tcPr>
            <w:tcW w:w="7110" w:type="dxa"/>
          </w:tcPr>
          <w:p w14:paraId="4EDAAEF6" w14:textId="7DA5DC9F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Lingual Evaluation Understudy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5F0DAB22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T5</w:t>
            </w:r>
          </w:p>
        </w:tc>
        <w:tc>
          <w:tcPr>
            <w:tcW w:w="7110" w:type="dxa"/>
          </w:tcPr>
          <w:p w14:paraId="28700608" w14:textId="2A6B1C6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to Transfer Transformer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6A2E8312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ART</w:t>
            </w:r>
          </w:p>
        </w:tc>
        <w:tc>
          <w:tcPr>
            <w:tcW w:w="7110" w:type="dxa"/>
          </w:tcPr>
          <w:p w14:paraId="3F59BA81" w14:textId="156744F3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directional Auto-Regressive Transformers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A02078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F5CE8C9" w14:textId="35CCD7F9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BERT</w:t>
            </w:r>
          </w:p>
        </w:tc>
        <w:tc>
          <w:tcPr>
            <w:tcW w:w="7110" w:type="dxa"/>
          </w:tcPr>
          <w:p w14:paraId="0A5B4210" w14:textId="0E86400E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Bidirectional Encoder Representations from Transformers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38C3124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4F540F5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PEGASUS</w:t>
            </w:r>
          </w:p>
        </w:tc>
        <w:tc>
          <w:tcPr>
            <w:tcW w:w="7110" w:type="dxa"/>
          </w:tcPr>
          <w:p w14:paraId="62CB9FEC" w14:textId="66DD1D32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bCs/>
                <w:sz w:val="24"/>
                <w:szCs w:val="24"/>
              </w:rPr>
              <w:t>Pre-training with Extracted Gap-sentences for Abstractive 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</w:t>
            </w:r>
            <w:r w:rsidRPr="0001179A">
              <w:rPr>
                <w:rFonts w:ascii="Times New Roman" w:hAnsi="Times New Roman" w:cs="Times New Roman"/>
                <w:bCs/>
                <w:sz w:val="24"/>
                <w:szCs w:val="24"/>
              </w:rPr>
              <w:t>mmarization Sequence-to-sequence</w:t>
            </w:r>
          </w:p>
        </w:tc>
      </w:tr>
      <w:tr w:rsidR="00811101" w:rsidRPr="006B11E7" w14:paraId="431AF88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4BB607E4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ILP</w:t>
            </w:r>
          </w:p>
        </w:tc>
        <w:tc>
          <w:tcPr>
            <w:tcW w:w="7110" w:type="dxa"/>
          </w:tcPr>
          <w:p w14:paraId="4B8186BE" w14:textId="215991EB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Inductive logic programming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271218F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043FA0EB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LSTM</w:t>
            </w:r>
          </w:p>
        </w:tc>
        <w:tc>
          <w:tcPr>
            <w:tcW w:w="7110" w:type="dxa"/>
          </w:tcPr>
          <w:p w14:paraId="1B067988" w14:textId="180D01DC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1179A">
              <w:rPr>
                <w:rFonts w:ascii="Times New Roman" w:hAnsi="Times New Roman" w:cs="Times New Roman"/>
                <w:sz w:val="24"/>
                <w:szCs w:val="24"/>
              </w:rPr>
              <w:t>Long Short-Term Memory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6193FD1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460D0806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NN</w:t>
            </w:r>
          </w:p>
        </w:tc>
        <w:tc>
          <w:tcPr>
            <w:tcW w:w="7110" w:type="dxa"/>
          </w:tcPr>
          <w:p w14:paraId="7D69DEC4" w14:textId="7CF9A35F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urrent Neural Network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11101" w:rsidRPr="006B11E7" w14:paraId="48EBD02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FFD6182" w14:textId="77777777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CNN</w:t>
            </w:r>
          </w:p>
          <w:p w14:paraId="056126D0" w14:textId="0692849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SEQ2SEQ</w:t>
            </w:r>
          </w:p>
        </w:tc>
        <w:tc>
          <w:tcPr>
            <w:tcW w:w="7110" w:type="dxa"/>
          </w:tcPr>
          <w:p w14:paraId="3DF4FF20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olutional Neural Network</w:t>
            </w:r>
            <w:r w:rsidRPr="006B11E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B1AA9AA" w14:textId="7AEC54E6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to Sequence</w:t>
            </w:r>
          </w:p>
        </w:tc>
      </w:tr>
      <w:tr w:rsidR="00811101" w:rsidRPr="006B11E7" w14:paraId="36FB2826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5781F96F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RoBERTa</w:t>
            </w:r>
          </w:p>
        </w:tc>
        <w:tc>
          <w:tcPr>
            <w:tcW w:w="7110" w:type="dxa"/>
          </w:tcPr>
          <w:p w14:paraId="17B9338B" w14:textId="304AF729" w:rsidR="00811101" w:rsidRPr="006B11E7" w:rsidRDefault="00811101" w:rsidP="0081110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962E73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t>Robustly Optimized BERT Pre-training Approach</w:t>
            </w:r>
          </w:p>
        </w:tc>
      </w:tr>
      <w:tr w:rsidR="00811101" w:rsidRPr="006B11E7" w14:paraId="451B029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6F89F95" w14:textId="77777777" w:rsidR="00811101" w:rsidRDefault="00811101" w:rsidP="00811101">
            <w:pPr>
              <w:spacing w:line="360" w:lineRule="auto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205B2E">
              <w:rPr>
                <w:rFonts w:ascii="Times New Roman" w:hAnsi="Times New Roman" w:cs="Times New Roman"/>
                <w:sz w:val="24"/>
                <w:szCs w:val="24"/>
              </w:rPr>
              <w:t>GPT-3</w:t>
            </w:r>
          </w:p>
          <w:p w14:paraId="4B0F001A" w14:textId="77777777" w:rsidR="00811101" w:rsidRDefault="00811101" w:rsidP="00811101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REST</w:t>
            </w:r>
          </w:p>
          <w:p w14:paraId="6D0C62F7" w14:textId="1983D1A5" w:rsidR="00811101" w:rsidRPr="00205B2E" w:rsidRDefault="00811101" w:rsidP="00811101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 w:val="0"/>
                <w:sz w:val="24"/>
                <w:szCs w:val="24"/>
              </w:rPr>
              <w:t>GPU</w:t>
            </w:r>
          </w:p>
        </w:tc>
        <w:tc>
          <w:tcPr>
            <w:tcW w:w="7110" w:type="dxa"/>
          </w:tcPr>
          <w:p w14:paraId="710E6581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</w:pPr>
            <w:r w:rsidRPr="00962E73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Third Generation Generative Pre-Trained Transformer</w:t>
            </w:r>
          </w:p>
          <w:p w14:paraId="5058F967" w14:textId="77777777" w:rsidR="00811101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resentational State Transfer</w:t>
            </w:r>
          </w:p>
          <w:p w14:paraId="0F3D7E17" w14:textId="0064C1DC" w:rsidR="00811101" w:rsidRPr="006B11E7" w:rsidRDefault="00811101" w:rsidP="0081110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Processing Unit</w:t>
            </w: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69BC5CA9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3" w:name="_Toc117635299"/>
      <w:bookmarkStart w:id="4" w:name="_GoBack"/>
      <w:bookmarkEnd w:id="4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7A3BA3CC" w14:textId="77777777" w:rsidR="00A3396E" w:rsidRPr="00A3396E" w:rsidRDefault="00A3396E" w:rsidP="00A3396E">
      <w:pPr>
        <w:rPr>
          <w:rFonts w:ascii="Times New Roman" w:hAnsi="Times New Roman" w:cs="Times New Roman"/>
          <w:sz w:val="24"/>
          <w:szCs w:val="24"/>
        </w:rPr>
      </w:pPr>
    </w:p>
    <w:p w14:paraId="5388256B" w14:textId="1904513D" w:rsidR="00360512" w:rsidRDefault="00A3396E" w:rsidP="00FD7307">
      <w:pPr>
        <w:pStyle w:val="Heading1"/>
        <w:numPr>
          <w:ilvl w:val="0"/>
          <w:numId w:val="15"/>
        </w:numPr>
        <w:spacing w:line="360" w:lineRule="auto"/>
      </w:pPr>
      <w:bookmarkStart w:id="5" w:name="_Toc117635300"/>
      <w:r>
        <w:t>DESIGN</w:t>
      </w:r>
      <w:r w:rsidR="00B26171">
        <w:t xml:space="preserve"> </w:t>
      </w:r>
      <w:bookmarkEnd w:id="5"/>
      <w:r>
        <w:t>GOAL</w:t>
      </w:r>
    </w:p>
    <w:p w14:paraId="4B3D0051" w14:textId="42A666EE" w:rsidR="00B17E98" w:rsidRDefault="00A3396E" w:rsidP="00A3396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3396E">
        <w:rPr>
          <w:rFonts w:ascii="Times New Roman" w:hAnsi="Times New Roman" w:cs="Times New Roman"/>
          <w:sz w:val="24"/>
          <w:szCs w:val="24"/>
        </w:rPr>
        <w:t>Table 6.1 – Design Goals of the proposed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A3396E" w14:paraId="2391928B" w14:textId="77777777" w:rsidTr="00A3396E">
        <w:tc>
          <w:tcPr>
            <w:tcW w:w="1615" w:type="dxa"/>
          </w:tcPr>
          <w:p w14:paraId="1DE14BE2" w14:textId="76FB7D7F" w:rsidR="00A3396E" w:rsidRPr="00A3396E" w:rsidRDefault="00A3396E" w:rsidP="00A339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396E">
              <w:rPr>
                <w:rFonts w:ascii="Times New Roman" w:hAnsi="Times New Roman" w:cs="Times New Roman"/>
                <w:b/>
                <w:sz w:val="24"/>
                <w:szCs w:val="24"/>
              </w:rPr>
              <w:t>Design Goal</w:t>
            </w:r>
          </w:p>
        </w:tc>
        <w:tc>
          <w:tcPr>
            <w:tcW w:w="7735" w:type="dxa"/>
          </w:tcPr>
          <w:p w14:paraId="6728CEC7" w14:textId="0A427043" w:rsidR="00A3396E" w:rsidRPr="00A3396E" w:rsidRDefault="00A3396E" w:rsidP="00A3396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3396E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A3396E" w14:paraId="61FDF2AB" w14:textId="77777777" w:rsidTr="00A3396E">
        <w:tc>
          <w:tcPr>
            <w:tcW w:w="1615" w:type="dxa"/>
          </w:tcPr>
          <w:p w14:paraId="22AFA7B4" w14:textId="3125B144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</w:t>
            </w:r>
          </w:p>
        </w:tc>
        <w:tc>
          <w:tcPr>
            <w:tcW w:w="7735" w:type="dxa"/>
          </w:tcPr>
          <w:p w14:paraId="47C169A0" w14:textId="77777777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396E" w14:paraId="5D2EBF64" w14:textId="77777777" w:rsidTr="00A3396E">
        <w:tc>
          <w:tcPr>
            <w:tcW w:w="1615" w:type="dxa"/>
          </w:tcPr>
          <w:p w14:paraId="66537843" w14:textId="7C78307F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ctness</w:t>
            </w:r>
          </w:p>
        </w:tc>
        <w:tc>
          <w:tcPr>
            <w:tcW w:w="7735" w:type="dxa"/>
          </w:tcPr>
          <w:p w14:paraId="2B39A2FE" w14:textId="77777777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396E" w14:paraId="616CFB64" w14:textId="77777777" w:rsidTr="00A3396E">
        <w:tc>
          <w:tcPr>
            <w:tcW w:w="1615" w:type="dxa"/>
          </w:tcPr>
          <w:p w14:paraId="6571465A" w14:textId="6A6C8976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ability</w:t>
            </w:r>
          </w:p>
        </w:tc>
        <w:tc>
          <w:tcPr>
            <w:tcW w:w="7735" w:type="dxa"/>
          </w:tcPr>
          <w:p w14:paraId="45A4E188" w14:textId="77777777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396E" w14:paraId="0E44B299" w14:textId="77777777" w:rsidTr="00A3396E">
        <w:tc>
          <w:tcPr>
            <w:tcW w:w="1615" w:type="dxa"/>
          </w:tcPr>
          <w:p w14:paraId="3E2F6988" w14:textId="4F6EC440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alability</w:t>
            </w:r>
          </w:p>
        </w:tc>
        <w:tc>
          <w:tcPr>
            <w:tcW w:w="7735" w:type="dxa"/>
          </w:tcPr>
          <w:p w14:paraId="3BF056F4" w14:textId="77777777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396E" w14:paraId="23F1174E" w14:textId="77777777" w:rsidTr="00A3396E">
        <w:tc>
          <w:tcPr>
            <w:tcW w:w="1615" w:type="dxa"/>
          </w:tcPr>
          <w:p w14:paraId="5BC7E0E0" w14:textId="60BC2AB7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ptability</w:t>
            </w:r>
          </w:p>
        </w:tc>
        <w:tc>
          <w:tcPr>
            <w:tcW w:w="7735" w:type="dxa"/>
          </w:tcPr>
          <w:p w14:paraId="1E0AEB49" w14:textId="77777777" w:rsidR="00A3396E" w:rsidRDefault="00A3396E" w:rsidP="00F6300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4C79168" w14:textId="77777777" w:rsidR="00A3396E" w:rsidRPr="00A3396E" w:rsidRDefault="00A3396E" w:rsidP="00A3396E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59B0D20" w14:textId="3EFB086A" w:rsidR="00B26171" w:rsidRDefault="00A3396E" w:rsidP="00FD7307">
      <w:pPr>
        <w:pStyle w:val="Heading1"/>
        <w:numPr>
          <w:ilvl w:val="0"/>
          <w:numId w:val="15"/>
        </w:numPr>
        <w:spacing w:line="360" w:lineRule="auto"/>
      </w:pPr>
      <w:r>
        <w:t>HIGH-LEVEL DESIGN</w:t>
      </w:r>
    </w:p>
    <w:p w14:paraId="5872CA1A" w14:textId="46C01DFD" w:rsidR="00F04C09" w:rsidRDefault="00F04C09" w:rsidP="00F04C09"/>
    <w:p w14:paraId="534B44E1" w14:textId="77777777" w:rsidR="00F04C09" w:rsidRPr="00F04C09" w:rsidRDefault="00F04C09" w:rsidP="00F04C09"/>
    <w:p w14:paraId="1A9DF43B" w14:textId="0640B3E6" w:rsidR="00B26171" w:rsidRDefault="00A3396E" w:rsidP="00F6300B">
      <w:pPr>
        <w:pStyle w:val="Heading1"/>
        <w:numPr>
          <w:ilvl w:val="0"/>
          <w:numId w:val="15"/>
        </w:numPr>
        <w:spacing w:line="360" w:lineRule="auto"/>
      </w:pPr>
      <w:r>
        <w:t>SYSTEM DESIGN</w:t>
      </w:r>
    </w:p>
    <w:p w14:paraId="37FD0066" w14:textId="70D8FA5D" w:rsidR="00B26171" w:rsidRDefault="00F6300B" w:rsidP="00F6300B">
      <w:pPr>
        <w:pStyle w:val="Heading2"/>
        <w:numPr>
          <w:ilvl w:val="1"/>
          <w:numId w:val="15"/>
        </w:numPr>
      </w:pPr>
      <w:r w:rsidRPr="00F6300B">
        <w:t>Choice of the Design Paradigm.</w:t>
      </w:r>
    </w:p>
    <w:p w14:paraId="21FC8DCF" w14:textId="2E123A1C" w:rsidR="00F6300B" w:rsidRDefault="00F6300B" w:rsidP="00F6300B"/>
    <w:p w14:paraId="0C4C15C6" w14:textId="17D67FB0" w:rsidR="00F6300B" w:rsidRDefault="00F6300B" w:rsidP="00F6300B">
      <w:pPr>
        <w:pStyle w:val="Heading2"/>
        <w:numPr>
          <w:ilvl w:val="1"/>
          <w:numId w:val="15"/>
        </w:numPr>
      </w:pPr>
      <w:r>
        <w:t>Data Flow Diagram</w:t>
      </w:r>
    </w:p>
    <w:p w14:paraId="3C5B74CF" w14:textId="77777777" w:rsidR="00F6300B" w:rsidRDefault="00F6300B" w:rsidP="00F6300B">
      <w:pPr>
        <w:pStyle w:val="ListParagraph"/>
      </w:pPr>
    </w:p>
    <w:p w14:paraId="133949F2" w14:textId="1C10190C" w:rsidR="00F6300B" w:rsidRDefault="00F6300B" w:rsidP="00F6300B">
      <w:pPr>
        <w:pStyle w:val="Heading2"/>
        <w:numPr>
          <w:ilvl w:val="1"/>
          <w:numId w:val="15"/>
        </w:numPr>
        <w:spacing w:line="360" w:lineRule="auto"/>
      </w:pPr>
      <w:r>
        <w:t xml:space="preserve">Algorithm </w:t>
      </w:r>
      <w:r w:rsidRPr="00F6300B">
        <w:t>Design</w:t>
      </w:r>
    </w:p>
    <w:p w14:paraId="48952097" w14:textId="77777777" w:rsidR="00F6300B" w:rsidRPr="00F6300B" w:rsidRDefault="00F6300B" w:rsidP="00F6300B"/>
    <w:p w14:paraId="150B6FEE" w14:textId="2F2D48BC" w:rsidR="00F6300B" w:rsidRPr="00F6300B" w:rsidRDefault="00F6300B" w:rsidP="00F6300B">
      <w:pPr>
        <w:pStyle w:val="Heading2"/>
        <w:spacing w:line="360" w:lineRule="auto"/>
      </w:pPr>
      <w:r>
        <w:t>4.4 UI Design</w:t>
      </w:r>
    </w:p>
    <w:p w14:paraId="5D5B1C6B" w14:textId="77777777" w:rsidR="00B26171" w:rsidRDefault="00B26171" w:rsidP="00B26171"/>
    <w:p w14:paraId="7CC99C31" w14:textId="5BDEA63B" w:rsidR="00B26171" w:rsidRDefault="00B26171" w:rsidP="00B26171"/>
    <w:p w14:paraId="1EB7E9D7" w14:textId="77777777" w:rsidR="00A3396E" w:rsidRDefault="00A3396E" w:rsidP="00B26171"/>
    <w:p w14:paraId="72852D0C" w14:textId="6E441C94" w:rsidR="00B26171" w:rsidRPr="00B26171" w:rsidRDefault="006D5696" w:rsidP="00B26171">
      <w:pPr>
        <w:pStyle w:val="Heading1"/>
        <w:numPr>
          <w:ilvl w:val="0"/>
          <w:numId w:val="15"/>
        </w:numPr>
        <w:sectPr w:rsidR="00B26171" w:rsidRPr="00B26171" w:rsidSect="00FF43C3">
          <w:head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6" w:name="_Toc117635305"/>
      <w:r>
        <w:lastRenderedPageBreak/>
        <w:t>CHAPTER SUMMARY</w:t>
      </w:r>
      <w:bookmarkEnd w:id="6"/>
    </w:p>
    <w:p w14:paraId="3282F374" w14:textId="1FE81D80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7" w:name="_Toc117635306"/>
      <w:r w:rsidRPr="00DD5924">
        <w:rPr>
          <w:rFonts w:cs="Times New Roman"/>
          <w:bCs/>
          <w:szCs w:val="32"/>
        </w:rPr>
        <w:lastRenderedPageBreak/>
        <w:t>REFERENCES</w:t>
      </w:r>
      <w:bookmarkEnd w:id="7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A9D14" w14:textId="77777777" w:rsidR="004862EC" w:rsidRDefault="004862EC" w:rsidP="00BD4347">
      <w:pPr>
        <w:spacing w:after="0" w:line="240" w:lineRule="auto"/>
      </w:pPr>
      <w:r>
        <w:separator/>
      </w:r>
    </w:p>
  </w:endnote>
  <w:endnote w:type="continuationSeparator" w:id="0">
    <w:p w14:paraId="7CC0CBE9" w14:textId="77777777" w:rsidR="004862EC" w:rsidRDefault="004862EC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DB436C" w14:textId="77777777" w:rsidR="004862EC" w:rsidRDefault="004862EC" w:rsidP="00BD4347">
      <w:pPr>
        <w:spacing w:after="0" w:line="240" w:lineRule="auto"/>
      </w:pPr>
      <w:r>
        <w:separator/>
      </w:r>
    </w:p>
  </w:footnote>
  <w:footnote w:type="continuationSeparator" w:id="0">
    <w:p w14:paraId="21DAF032" w14:textId="77777777" w:rsidR="004862EC" w:rsidRDefault="004862EC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4E48E872" w:rsidR="008A1B7E" w:rsidRPr="003C6E3B" w:rsidRDefault="0081110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Generalized Abstractive Text Summarization Using Optimized Transformers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   </w:t>
    </w:r>
    <w:r w:rsidR="008A1B7E"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Desig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4534B6BD" w:rsidR="008A1B7E" w:rsidRPr="009774B4" w:rsidRDefault="00811101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Generalized Abstractive Text Summarization Using Optimized Transformers                     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5BEDD673" w:rsidR="008A1B7E" w:rsidRPr="005E2C25" w:rsidRDefault="0081110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Generalized Abstractive Text Summarization Using Optimized Transformers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5F1B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2E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101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396E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300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D7307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8A3C99-4609-402D-9C59-E831D1D46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38</TotalTime>
  <Pages>8</Pages>
  <Words>516</Words>
  <Characters>294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6</cp:revision>
  <cp:lastPrinted>2022-10-25T12:06:00Z</cp:lastPrinted>
  <dcterms:created xsi:type="dcterms:W3CDTF">2022-09-25T02:46:00Z</dcterms:created>
  <dcterms:modified xsi:type="dcterms:W3CDTF">2022-11-2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